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43466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43160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449705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55619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7970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44573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44760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42729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435920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40643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43272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2034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3869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2479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37136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3501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крипник Виктория Дмитриевна</dc:creator>
  <dc:language>ru-RU</dc:language>
  <cp:keywords/>
  <dcterms:created xsi:type="dcterms:W3CDTF">2025-06-11T09:17:18Z</dcterms:created>
  <dcterms:modified xsi:type="dcterms:W3CDTF">2025-06-11T09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